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LLUGMDS GserG@H crowr ohm Guu : 111-GloLQuumenerwio</w:t>
      </w:r>
    </w:p>
    <w:p>
      <w:pPr>
        <w:pStyle w:val="DefinitionTerm"/>
      </w:pPr>
      <w:r>
        <w:t xml:space="preserve">ADAley creer wm Guu</w:t>
      </w:r>
    </w:p>
    <w:p>
      <w:pPr>
        <w:pStyle w:val="Definition"/>
      </w:pPr>
      <w:r>
        <w:t xml:space="preserve">1-GHaMMS Hen (cu.A) WHMd (21), AHAaM Seem cungH eretor. 1</w:t>
      </w:r>
    </w:p>
    <w:p>
      <w:pPr>
        <w:pStyle w:val="FirstParagraph"/>
      </w:pPr>
      <w:r>
        <w:t xml:space="preserve">LINGLD ereor : 1</w:t>
      </w:r>
    </w:p>
    <w:p>
      <w:pPr>
        <w:pStyle w:val="BodyText"/>
      </w:pPr>
      <w:r>
        <w:t xml:space="preserve">| 1] ATS0507061 | 2] ATS0657882 | 3] ATS1686559</w:t>
      </w:r>
      <w:r>
        <w:t xml:space="preserve"> </w:t>
      </w:r>
      <w:r>
        <w:t xml:space="preserve">GQluwit: LO(HSLoOLoMerr - Quwit: FTLomWwirer - Quwit: Serenrotorei -</w:t>
      </w:r>
      <w:r>
        <w:t xml:space="preserve"> </w:t>
      </w:r>
      <w:r>
        <w:t xml:space="preserve">SorTcuy Cluwig: sQuoy - serreuy Guwit: uipesenud - sereuy Quwt: FUG gLoefl -</w:t>
      </w:r>
      <w:r>
        <w:t xml:space="preserve"> </w:t>
      </w:r>
      <w:r>
        <w:t xml:space="preserve">CSL) cron: 1 Photo is SLO) ores: 1 Photo is CSL eres: 1 Photo is</w:t>
      </w:r>
      <w:r>
        <w:t xml:space="preserve"> </w:t>
      </w:r>
      <w:r>
        <w:t xml:space="preserve">uw): 68 LUTelestLd :Queter Available || quis): 56 LiTedleoLd -Cueter Available |} quwig): 56 LiTedlemLd :Queier Available</w:t>
      </w:r>
      <w:r>
        <w:t xml:space="preserve"> </w:t>
      </w:r>
      <w:r>
        <w:t xml:space="preserve">$ ATS0657114 5 ATS0657817 . FRW1652833</w:t>
      </w:r>
      <w:r>
        <w:t xml:space="preserve"> </w:t>
      </w:r>
      <w:r>
        <w:t xml:space="preserve">Guwit: @&amp;Lmwerfl - Guug: Aesempen - Guwig: Slrensuwin -</w:t>
      </w:r>
      <w:r>
        <w:t xml:space="preserve"> </w:t>
      </w:r>
      <w:r>
        <w:t xml:space="preserve">sereuy Guwi: pase - Sons Guwit: urpeflens - SHONS GUWT: HEHFUUIGAUCTLT</w:t>
      </w:r>
      <w:r>
        <w:t xml:space="preserve"> </w:t>
      </w:r>
      <w:r>
        <w:t xml:space="preserve">SL oer: 1 Photo is SL orenr: 1 Photo is . Photo is</w:t>
      </w:r>
      <w:r>
        <w:t xml:space="preserve"> </w:t>
      </w:r>
      <w:r>
        <w:t xml:space="preserve">euwig): 36 UuTe@lemtLd :Glueir Available GUWIGI: 27 LIMESTLD : D4 e0oT Available CSLQ@ areier: 1-A Available</w:t>
      </w:r>
      <w:r>
        <w:t xml:space="preserve"> </w:t>
      </w:r>
      <w:r>
        <w:t xml:space="preserve">GUA: 67 Liv@SlestLd D4 ctor</w:t>
      </w:r>
      <w:r>
        <w:t xml:space="preserve"> </w:t>
      </w:r>
      <w:r>
        <w:t xml:space="preserve">* FRW4549358 2 FRW4548335 ° ATS0974410</w:t>
      </w:r>
      <w:r>
        <w:t xml:space="preserve"> </w:t>
      </w:r>
      <w:r>
        <w:t xml:space="preserve">Quwit: Fousngps His - Guu: amusHih - Guu: sms) -</w:t>
      </w:r>
      <w:r>
        <w:t xml:space="preserve"> </w:t>
      </w:r>
      <w:r>
        <w:t xml:space="preserve">Shans Gluwiy: Smenswin - Sbhons Guiwiy: rmensuwin - soreug Cuwij: wulevemfl -</w:t>
      </w:r>
      <w:r>
        <w:t xml:space="preserve"> </w:t>
      </w:r>
      <w:r>
        <w:t xml:space="preserve">CSL arent: 1-A Photo is CSL creer: 1-A Photo is CLO ereier: 1-64 Photo is</w:t>
      </w:r>
      <w:r>
        <w:t xml:space="preserve"> </w:t>
      </w:r>
      <w:r>
        <w:t xml:space="preserve">GUIS: 32 LITeSIeOTLD -D) vor Available | | quis): 31 LiT@dletLD :GlLieter Available || quwig): 38 LiT@lestLD :Glucir Available</w:t>
      </w:r>
      <w:r>
        <w:t xml:space="preserve"> </w:t>
      </w:r>
      <w:r>
        <w:t xml:space="preserve">“ FRW4552204 ils ATS0358705 | 2 } ATS0157297</w:t>
      </w:r>
      <w:r>
        <w:t xml:space="preserve"> </w:t>
      </w:r>
      <w:r>
        <w:t xml:space="preserve">Quwiy: Geeeugiony - Guu: scvaenh - Gluwit: &amp;HSTLLoMeM -</w:t>
      </w:r>
      <w:r>
        <w:t xml:space="preserve"> </w:t>
      </w:r>
      <w:r>
        <w:t xml:space="preserve">ShHns Guy: Gedaapssy - Sercuy Guwit: semeug Guwit:</w:t>
      </w:r>
      <w:r>
        <w:t xml:space="preserve"> </w:t>
      </w:r>
      <w:r>
        <w:t xml:space="preserve">SLO erever: 1-7 Photo is pn CQagecirenrett - Photo is a muYysMOseyLy - Photo is</w:t>
      </w:r>
      <w:r>
        <w:t xml:space="preserve"> </w:t>
      </w:r>
      <w:r>
        <w:t xml:space="preserve">GUIS: 30 LITeSIeATLD :D} evr Available | | @§L@ eretsr: 1-7 Available | | 6§L(@ crete: 1-21 Available</w:t>
      </w:r>
      <w:r>
        <w:t xml:space="preserve"> </w:t>
      </w:r>
      <w:r>
        <w:t xml:space="preserve">CUWF): 29 LiTeSleTLD :Queier Guws): 73 UmedlestLd :Queir</w:t>
      </w:r>
      <w:r>
        <w:t xml:space="preserve"> </w:t>
      </w:r>
      <w:r>
        <w:t xml:space="preserve">S ATS0556498 | 14] ATS0865840 | 15] ATS1157775</w:t>
      </w:r>
      <w:r>
        <w:t xml:space="preserve"> </w:t>
      </w:r>
      <w:r>
        <w:t xml:space="preserve">Quuwit: yonGgseil - Guwit: SeLeR - Guug: A7sO Gong -</w:t>
      </w:r>
      <w:r>
        <w:t xml:space="preserve"> </w:t>
      </w:r>
      <w:r>
        <w:t xml:space="preserve">sereuy Cw: Geaus@eong - SHS Guwy: pmHect - Sbons Guwg: ussipenu -</w:t>
      </w:r>
      <w:r>
        <w:t xml:space="preserve"> </w:t>
      </w:r>
      <w:r>
        <w:t xml:space="preserve">eSL@) creer: 1-508 Photo is 6SL@) creter: 1-121 Photo is eSL@) crater: 1-130 Photo is</w:t>
      </w:r>
      <w:r>
        <w:t xml:space="preserve"> </w:t>
      </w:r>
      <w:r>
        <w:t xml:space="preserve">GUW): 34 LuTeleTLD :GlLictsr Available || euwigJ: 26 LITeSlestLD -Clueier Available || GUIS: 22 LIT@SleOLD :D) vor Available</w:t>
      </w:r>
      <w:r>
        <w:t xml:space="preserve"> </w:t>
      </w:r>
      <w:r>
        <w:t xml:space="preserve">16 FRW1370345 w ATS0865808 18 ATS1822675</w:t>
      </w:r>
      <w:r>
        <w:t xml:space="preserve"> </w:t>
      </w:r>
      <w:r>
        <w:t xml:space="preserve">Quuir: Flererenuf - Guu: CserGlomp) - Quwir: Garden</w:t>
      </w:r>
      <w:r>
        <w:t xml:space="preserve"> </w:t>
      </w:r>
      <w:r>
        <w:t xml:space="preserve">Sbons Guwiy: grioenil SOTUT GUUT: DperwseGwny - shons Quwy: usHpen</w:t>
      </w:r>
      <w:r>
        <w:t xml:space="preserve"> </w:t>
      </w:r>
      <w:r>
        <w:t xml:space="preserve">SQYSTLT - Photo is SLO area: 1-140 Photo is SLO or@ier: 1-150 Photo is</w:t>
      </w:r>
      <w:r>
        <w:t xml:space="preserve"> </w:t>
      </w:r>
      <w:r>
        <w:t xml:space="preserve">6SL@ crete: 1-138 Available euwig): 26 LuTelenLd -CQueit Available UW): 20 LiTeleTLD :QlLicter Available</w:t>
      </w:r>
      <w:r>
        <w:t xml:space="preserve"> </w:t>
      </w:r>
      <w:r>
        <w:t xml:space="preserve">GUUS: 37 LuTeSlesLD :D) ever</w:t>
      </w:r>
      <w:r>
        <w:t xml:space="preserve"> </w:t>
      </w:r>
      <w:r>
        <w:t xml:space="preserve">» ATS0657213 = ATS1825280 4 ATS1514223</w:t>
      </w:r>
      <w:r>
        <w:t xml:space="preserve"> </w:t>
      </w:r>
      <w:r>
        <w:t xml:space="preserve">Quuwiy: AdhagenribLorei - Guu: Giorefleagi Guu: Seton, Tenh -</w:t>
      </w:r>
      <w:r>
        <w:t xml:space="preserve"> </w:t>
      </w:r>
      <w:r>
        <w:t xml:space="preserve">SeTeuy Guus: HUF evwass - sores Guu: SGerag sercuy Guug: 65sl7Gearen -</w:t>
      </w:r>
      <w:r>
        <w:t xml:space="preserve"> </w:t>
      </w:r>
      <w:r>
        <w:t xml:space="preserve">CSL) crete: 1-152 Photo is CSL rete: 1-158 Photo is CSL) crete: 1-165 Photo is</w:t>
      </w:r>
      <w:r>
        <w:t xml:space="preserve"> </w:t>
      </w:r>
      <w:r>
        <w:t xml:space="preserve">GUWE: 66 LiTeleTLD :GlLieter Available || quwigy: 19 LiT@dletLD :GlLieter Available || quwig): 35 LiT@lestLd :Glucir Available</w:t>
      </w:r>
      <w:r>
        <w:t xml:space="preserve"> </w:t>
      </w:r>
      <w:r>
        <w:t xml:space="preserve">| 22| ATS1514082 23 ATS1514181 | 24] FRW3113917</w:t>
      </w:r>
      <w:r>
        <w:t xml:space="preserve"> </w:t>
      </w:r>
      <w:r>
        <w:t xml:space="preserve">Quwit: gmwedt - Quwr: SUM TWesfluwest - Guu: Geucrehmaéln -</w:t>
      </w:r>
      <w:r>
        <w:t xml:space="preserve"> </w:t>
      </w:r>
      <w:r>
        <w:t xml:space="preserve">5HOS GUWT: phat - SHNS Quwiy: Trssarentsay_it SHens Guiwiy: Tus -</w:t>
      </w:r>
      <w:r>
        <w:t xml:space="preserve"> </w:t>
      </w:r>
      <w:r>
        <w:t xml:space="preserve">CSL crepe: 1-190 Photo is “ Photo is SLO araitr: 1/a25¢ Photo is</w:t>
      </w:r>
      <w:r>
        <w:t xml:space="preserve"> </w:t>
      </w:r>
      <w:r>
        <w:t xml:space="preserve">GUUS): 23 LiTeSletLd : D4 e0T Available | | o§L() crater: 1-398 Available |) GUI): 36 LITENGTLD :-D4 ctor Available</w:t>
      </w:r>
      <w:r>
        <w:t xml:space="preserve"> </w:t>
      </w:r>
      <w:r>
        <w:t xml:space="preserve">GUIS): 52 LITESISATLD : D4 oo0T</w:t>
      </w:r>
      <w:r>
        <w:t xml:space="preserve"> </w:t>
      </w:r>
      <w:r>
        <w:t xml:space="preserve">™ ATS0657254 ™ ATS1514165 || 27] ATS0657783</w:t>
      </w:r>
      <w:r>
        <w:t xml:space="preserve"> </w:t>
      </w:r>
      <w:r>
        <w:t xml:space="preserve">Guwig: WSSU - Gluwig: Lai) - Gluwit: G@hBSSwbLorew -</w:t>
      </w:r>
      <w:r>
        <w:t xml:space="preserve"> </w:t>
      </w:r>
      <w:r>
        <w:t xml:space="preserve">SOS Quwug: BUHcoweAls - sereuy Cuwit: ormuenswim - Sereuy Cuwit: steotwin -</w:t>
      </w:r>
      <w:r>
        <w:t xml:space="preserve"> </w:t>
      </w:r>
      <w:r>
        <w:t xml:space="preserve">68L() crater: 1-532 Photo is eSLQ@) ores: 1A Photo is eSL@ crete: 1x Photo is</w:t>
      </w:r>
      <w:r>
        <w:t xml:space="preserve"> </w:t>
      </w:r>
      <w:r>
        <w:t xml:space="preserve">GUUS): 36 Lim@dlestLd :94 eter Available || quwigJ: 52 LiT@dletLD :Gluicier Available |} quid): 71 LuT@letLb :Glueir Available</w:t>
      </w:r>
      <w:r>
        <w:t xml:space="preserve"> </w:t>
      </w:r>
      <w:r>
        <w:t xml:space="preserve">a TN/18/101/0000089 a FRW1370535 a ATS0000034</w:t>
      </w:r>
      <w:r>
        <w:t xml:space="preserve"> </w:t>
      </w:r>
      <w:r>
        <w:t xml:space="preserve">Quuwit: usS</w:t>
      </w:r>
      <w:r>
        <w:t xml:space="preserve">- Gluwit: (ewe - Guu: anpsslé -</w:t>
      </w:r>
      <w:r>
        <w:t xml:space="preserve"> </w:t>
      </w:r>
      <w:r>
        <w:t xml:space="preserve">Serres CUwT: He_ELILGH - SHNS GUWT: HEEL - SHOS GUUT: DL Mpsd -</w:t>
      </w:r>
      <w:r>
        <w:t xml:space="preserve"> </w:t>
      </w:r>
      <w:r>
        <w:t xml:space="preserve">eSL® crete: 2 Photo is oSL®) creter: 2 Photo is e8L@) creer: 2-98 Photo is</w:t>
      </w:r>
      <w:r>
        <w:t xml:space="preserve"> </w:t>
      </w:r>
      <w:r>
        <w:t xml:space="preserve">Gus): 84 LuTeletLD :GlLucter Available || quwigy: 43 LiT@dletLD :GlLicier Available | | quis): 29 LivaSlestLD :O4 eter Available</w:t>
      </w:r>
    </w:p>
    <w:p>
      <w:pPr>
        <w:pStyle w:val="BodyText"/>
      </w:pPr>
      <w:r>
        <w:t xml:space="preserve">QUIS) : 01.01. 2019 W</w:t>
      </w:r>
    </w:p>
    <w:p>
      <w:pPr>
        <w:pStyle w:val="Heading1"/>
      </w:pPr>
      <w:bookmarkStart w:id="21" w:name="gsiner-ulqueld-2-crereung-himhssuuulheorenrgy"/>
      <w:bookmarkEnd w:id="21"/>
      <w:r>
        <w:t xml:space="preserve">-gSiner ULQueld 2 crereung) HImHSSuuULHeorenrgy</w:t>
      </w:r>
    </w:p>
    <w:p>
      <w:pPr>
        <w:pStyle w:val="FirstParagraph"/>
      </w:pPr>
      <w:r>
        <w:t xml:space="preserve">Guorsé5 USamiact 37 - UsaLd 3</w:t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4b824a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07T08:10:55Z</dcterms:created>
  <dcterms:modified xsi:type="dcterms:W3CDTF">2019-03-07T08:10:55Z</dcterms:modified>
</cp:coreProperties>
</file>